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規律情境故事</w:t>
      </w:r>
    </w:p>
    <w:bookmarkStart w:id="20" w:name="童軍精神故事集---規律情境故事"/>
    <w:p>
      <w:pPr>
        <w:pStyle w:val="Heading1"/>
      </w:pPr>
      <w:r>
        <w:rPr>
          <w:rFonts w:hint="eastAsia"/>
        </w:rPr>
        <w:t xml:space="preserve">童軍精神故事集</w:t>
      </w:r>
      <w:r>
        <w:t xml:space="preserve"> - </w:t>
      </w:r>
      <w:r>
        <w:rPr>
          <w:rFonts w:hint="eastAsia"/>
        </w:rPr>
        <w:t xml:space="preserve">規律情境故事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9" w:name="一規律情境故事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規律情境故事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節收錄反映童軍規律</w:t>
      </w:r>
      <w:r>
        <w:t xml:space="preserve"> 12 </w:t>
      </w:r>
      <w:r>
        <w:rPr>
          <w:rFonts w:hint="eastAsia"/>
        </w:rPr>
        <w:t xml:space="preserve">條的情境故事。可作為規律解說的具體範例，避免抽象說教。</w:t>
      </w:r>
    </w:p>
    <w:bookmarkEnd w:id="9"/>
    <w:bookmarkStart w:id="10" w:name="一考卷上的選擇誠實"/>
    <w:p>
      <w:pPr>
        <w:pStyle w:val="Heading3"/>
      </w:pPr>
      <w:r>
        <w:rPr>
          <w:rFonts w:hint="eastAsia"/>
        </w:rPr>
        <w:t xml:space="preserve">（一）</w:t>
      </w:r>
      <w:r>
        <w:rPr>
          <w:rFonts w:hint="eastAsia"/>
        </w:rPr>
        <w:t xml:space="preserve">考卷上的選擇（誠實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1：誠實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誠實的</w:t>
      </w:r>
      <w:r>
        <w:rPr>
          <w:rFonts w:hint="eastAsia"/>
        </w:rPr>
        <w:t xml:space="preserve">」——童軍規律第</w:t>
      </w:r>
      <w:r>
        <w:t xml:space="preserve"> 1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期末考的下午。教室裡只有電風扇的聲音和考卷翻面的沙沙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寫到第</w:t>
      </w:r>
      <w:r>
        <w:t xml:space="preserve"> 14 </w:t>
      </w:r>
      <w:r>
        <w:rPr>
          <w:rFonts w:hint="eastAsia"/>
        </w:rPr>
        <w:t xml:space="preserve">題，卡住了。不是不會，是中途思路斷了，回不去。她看了一眼手錶——還有</w:t>
      </w:r>
      <w:r>
        <w:t xml:space="preserve"> 12 </w:t>
      </w:r>
      <w:r>
        <w:rPr>
          <w:rFonts w:hint="eastAsia"/>
        </w:rPr>
        <w:t xml:space="preserve">分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偷瞄了一下隔壁。隔壁的同學寫得很快，答案幾乎攤在桌上，只要她稍微側頭，就能看到完整的式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猶豫了。心裡兩個聲音在拉扯：一邊說「就看一眼，沒人會發現。」一邊說「不行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再看了一眼那道題，把它跳過去，繼續寫第</w:t>
      </w:r>
      <w:r>
        <w:t xml:space="preserve"> 15 </w:t>
      </w:r>
      <w:r>
        <w:rPr>
          <w:rFonts w:hint="eastAsia"/>
        </w:rPr>
        <w:t xml:space="preserve">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鐘響時，她交了卷。走出考場，同學追上來：「妳剛剛有看到我的答案嗎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說：「沒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白白浪費。」同學笑她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恩也笑了笑，沒解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有解釋的，是那個下午她沒看的真正原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不是因為怕被監考老師抓到。不是因為怕被處罰。不是因為「考試誠實是對的」這種大道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因為——</w:t>
      </w:r>
      <w:r>
        <w:rPr>
          <w:rFonts w:hint="eastAsia"/>
          <w:b/>
          <w:bCs/>
        </w:rPr>
        <w:t xml:space="preserve">下午她要去團集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不想穿著童軍制服的時候，心裡有一個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結，別人看不見，但會跟著她整個下午。會跟著她繫領巾、行三指禮、會跟著她跟學弟妹解釋什麼是童軍諾言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寧願錯一題，也不要那個結。</w:t>
      </w:r>
    </w:p>
    <w:bookmarkEnd w:id="10"/>
    <w:bookmarkStart w:id="11" w:name="二小隊裡的爭吵友愛"/>
    <w:p>
      <w:pPr>
        <w:pStyle w:val="Heading3"/>
      </w:pPr>
      <w:r>
        <w:rPr>
          <w:rFonts w:hint="eastAsia"/>
        </w:rPr>
        <w:t xml:space="preserve">（二）</w:t>
      </w:r>
      <w:r>
        <w:rPr>
          <w:rFonts w:hint="eastAsia"/>
        </w:rPr>
        <w:t xml:space="preserve">小隊裡的爭吵（友愛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4：友愛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友愛的</w:t>
      </w:r>
      <w:r>
        <w:rPr>
          <w:rFonts w:hint="eastAsia"/>
        </w:rPr>
        <w:t xml:space="preserve">」——童軍規律第</w:t>
      </w:r>
      <w:r>
        <w:t xml:space="preserve"> 4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雄鷹隊小隊聚會，討論下週露營的菜單。阿翔主張義大利麵，理由是「快、簡單、不會失敗」。小宇主張咖哩飯，理由是「吃飽、有米飯、夠正餐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兩個人原本只是各持己見。但說著說著聲音越來越大。阿翔開始翻舊帳：「上次你煮的麵也沒多好吃。」小宇也回敬：「那是因為你沒幫忙顧火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小隊靜下來。坐在角落的小恩盯著地板。新進的學妹偷偷看了副小隊長一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小隊長慧君沒有立刻介入。她讓兩個人講完，聽完最後一句之後才說：「我們先休息</w:t>
      </w:r>
      <w:r>
        <w:t xml:space="preserve"> 5 </w:t>
      </w:r>
      <w:r>
        <w:rPr>
          <w:rFonts w:hint="eastAsia"/>
        </w:rPr>
        <w:t xml:space="preserve">分鐘。」</w:t>
      </w:r>
    </w:p>
    <w:p>
      <w:pPr>
        <w:pStyle w:val="BodyText"/>
      </w:pPr>
      <w:r>
        <w:t xml:space="preserve">　　5 </w:t>
      </w:r>
      <w:r>
        <w:rPr>
          <w:rFonts w:hint="eastAsia"/>
        </w:rPr>
        <w:t xml:space="preserve">分鐘。阿翔走到外面去喝水，小宇在另一頭擦汗。其他人在原地看著手機。</w:t>
      </w:r>
    </w:p>
    <w:p>
      <w:pPr>
        <w:pStyle w:val="BodyText"/>
      </w:pPr>
      <w:r>
        <w:t xml:space="preserve">　　5 </w:t>
      </w:r>
      <w:r>
        <w:rPr>
          <w:rFonts w:hint="eastAsia"/>
        </w:rPr>
        <w:t xml:space="preserve">分鐘後，慧君把兩個人叫到一旁，沒讓其他人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講道理。她只是說：「你們兩個的想法都對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義大利麵的優點在準備時間。咖哩飯的優點在飽足感。都對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但我們是</w:t>
      </w:r>
      <w:r>
        <w:rPr>
          <w:rFonts w:hint="eastAsia"/>
          <w:b/>
          <w:bCs/>
        </w:rPr>
        <w:t xml:space="preserve">一隊的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一定每次討論都要有一個人贏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和小宇都沒說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慧君繼續說：「重要的不是誰的菜單上桌，是星期六晚上，我們八個人能不能笑著一起吃飯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次的菜單最後是：兩種都做一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露營那天晚上，兩個方案都吃得差不多乾淨。阿翔煮義大利麵，小宇煮咖哩飯，兩個人在炊事帳裡各忙各的，沒講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收拾的時候，阿翔把鍋子洗好，在小宇背後輕輕說了一句：「對不起，那天我太衝動了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愣了一下，然後說：「我也是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的雄鷹隊隊呼，喊得比平常都大聲。</w:t>
      </w:r>
    </w:p>
    <w:bookmarkEnd w:id="11"/>
    <w:bookmarkStart w:id="12" w:name="三公車上沒讓的座禮節"/>
    <w:p>
      <w:pPr>
        <w:pStyle w:val="Heading3"/>
      </w:pPr>
      <w:r>
        <w:rPr>
          <w:rFonts w:hint="eastAsia"/>
        </w:rPr>
        <w:t xml:space="preserve">（三）</w:t>
      </w:r>
      <w:r>
        <w:rPr>
          <w:rFonts w:hint="eastAsia"/>
        </w:rPr>
        <w:t xml:space="preserve">公車上沒讓的座（禮節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5：禮節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有禮的</w:t>
      </w:r>
      <w:r>
        <w:rPr>
          <w:rFonts w:hint="eastAsia"/>
        </w:rPr>
        <w:t xml:space="preserve">」——童軍規律第</w:t>
      </w:r>
      <w:r>
        <w:t xml:space="preserve"> 5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週六下午，小宇穿著童軍制服坐公車回家。剛從團集會結束，襯衫還整齊地紮進褲子裡，領巾還繫得好好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坐在博愛座旁邊的一般座位，正在滑手機。在打一個朋友傳來的限時動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車子停了一站，上來幾個人。他沒抬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車子又停了一站，又上來幾個人。他繼續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過了三站之後，他突然不知道為什麼抬起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對面，坐輪椅的位置旁邊，站著一位老奶奶。她拎著一個裝著青菜的袋子，另一隻手扶著扶手。看起來已經站了一陣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的臉一下子熱了。熱到耳朵都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立刻收起手機，站起來：「奶奶，您坐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奶奶笑笑：「謝謝弟弟。」小心翼翼坐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站著，扶著拉環，看著窗外。他穿著童軍制服。左胸口袋上方有童軍徽。右肩有國旗章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一句話：「</w:t>
      </w:r>
      <w:r>
        <w:rPr>
          <w:rFonts w:hint="eastAsia"/>
          <w:b/>
          <w:bCs/>
        </w:rPr>
        <w:t xml:space="preserve">每個穿童軍制服的少年走在街上，都代表著童軍運動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剛才有沒有「代表」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。他只是</w:t>
      </w:r>
      <w:r>
        <w:rPr>
          <w:rFonts w:hint="eastAsia"/>
          <w:b/>
          <w:bCs/>
        </w:rPr>
        <w:t xml:space="preserve">「碰巧穿著童軍制服坐在公車上」的小宇</w:t>
      </w:r>
      <w:r>
        <w:rPr>
          <w:rFonts w:hint="eastAsia"/>
        </w:rPr>
        <w:t xml:space="preserve">而已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奶奶上來時，是另一個小宇對童軍精神不負責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車子過了三站，他才下車。他沒回頭看那位老奶奶，心裡有一個悄悄的誓言：</w:t>
      </w:r>
      <w:r>
        <w:rPr>
          <w:rFonts w:hint="eastAsia"/>
          <w:b/>
          <w:bCs/>
        </w:rPr>
        <w:t xml:space="preserve">下次坐公車，不再滑手機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他寫日記。他想著：「禮節」不是動作標準。是</w:t>
      </w:r>
      <w:r>
        <w:rPr>
          <w:rFonts w:hint="eastAsia"/>
          <w:b/>
          <w:bCs/>
        </w:rPr>
        <w:t xml:space="preserve">看見</w:t>
      </w:r>
      <w:r>
        <w:rPr>
          <w:rFonts w:hint="eastAsia"/>
        </w:rPr>
        <w:t xml:space="preserve">。是把自己的眼睛從手機螢幕上抬起來，看見身邊的人。</w:t>
      </w:r>
    </w:p>
    <w:bookmarkEnd w:id="12"/>
    <w:bookmarkStart w:id="13" w:name="四那塊沒撿的紙屑公德"/>
    <w:p>
      <w:pPr>
        <w:pStyle w:val="Heading3"/>
      </w:pPr>
      <w:r>
        <w:rPr>
          <w:rFonts w:hint="eastAsia"/>
        </w:rPr>
        <w:t xml:space="preserve">（四）</w:t>
      </w:r>
      <w:r>
        <w:rPr>
          <w:rFonts w:hint="eastAsia"/>
        </w:rPr>
        <w:t xml:space="preserve">那塊沒撿的紙屑（公德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6：公德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公德的</w:t>
      </w:r>
      <w:r>
        <w:rPr>
          <w:rFonts w:hint="eastAsia"/>
        </w:rPr>
        <w:t xml:space="preserve">」——童軍規律第</w:t>
      </w:r>
      <w:r>
        <w:t xml:space="preserve"> 6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星期三下午第七節，操場空蕩蕩的。只有遠處的籃球架孤單地站著，陽光斜斜地照進跑道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翔放學要去搭公車，從操場斜穿過去。他經過司令台前，看見地上一張紙屑——應該是某個學弟妹丟的，捲成一小團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撿，又想：「那不是我丟的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腳步沒停，繼續往前走了三步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然後他停下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回頭看了那張紙屑一眼。沒有什麼在催他。沒有人在看他。老師不在，同學不在，甚至連監視器拍不拍得到都很可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走回去，蹲下，撿起那張紙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紙屑被踩過，沾了一點泥。他把它捏在手心，走到旁邊的垃圾桶，丟進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過程花了</w:t>
      </w:r>
      <w:r>
        <w:t xml:space="preserve"> 12 </w:t>
      </w:r>
      <w:r>
        <w:rPr>
          <w:rFonts w:hint="eastAsia"/>
        </w:rPr>
        <w:t xml:space="preserve">秒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沒有人鼓掌。沒有人記錄。紙屑進垃圾桶的瞬間，操場照樣空蕩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繼續往公車站走。太陽斜照著他的影子。他並沒有特別覺得自己做了什麼了不起的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他突然想到——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規律第</w:t>
      </w:r>
      <w:r>
        <w:rPr>
          <w:b/>
          <w:bCs/>
        </w:rPr>
        <w:t xml:space="preserve"> 6 </w:t>
      </w:r>
      <w:r>
        <w:rPr>
          <w:rFonts w:hint="eastAsia"/>
          <w:b/>
          <w:bCs/>
        </w:rPr>
        <w:t xml:space="preserve">條</w:t>
      </w:r>
      <w:r>
        <w:rPr>
          <w:rFonts w:hint="eastAsia"/>
        </w:rPr>
        <w:t xml:space="preserve">不是寫在牆上、不是寫在手冊裡、不是團長交代的，是</w:t>
      </w:r>
      <w:r>
        <w:rPr>
          <w:rFonts w:hint="eastAsia"/>
          <w:b/>
          <w:bCs/>
        </w:rPr>
        <w:t xml:space="preserve">在一個沒人看的下午，在一張不是他丟的紙屑前，由他自己選擇的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條規律，只有在沒人看的時候，才真的成為一個人的規律。</w:t>
      </w:r>
    </w:p>
    <w:bookmarkEnd w:id="13"/>
    <w:bookmarkStart w:id="14" w:name="五那次他站出來勇敢"/>
    <w:p>
      <w:pPr>
        <w:pStyle w:val="Heading3"/>
      </w:pPr>
      <w:r>
        <w:rPr>
          <w:rFonts w:hint="eastAsia"/>
        </w:rPr>
        <w:t xml:space="preserve">（五）</w:t>
      </w:r>
      <w:r>
        <w:rPr>
          <w:rFonts w:hint="eastAsia"/>
        </w:rPr>
        <w:t xml:space="preserve">那次他站出來（勇敢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7：勇敢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勇敢的</w:t>
      </w:r>
      <w:r>
        <w:rPr>
          <w:rFonts w:hint="eastAsia"/>
        </w:rPr>
        <w:t xml:space="preserve">」——童軍規律第</w:t>
      </w:r>
      <w:r>
        <w:t xml:space="preserve"> 7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高中三樓的走廊。下課十分鐘。走廊另一端，三個高大的男生正在一個矮小的學弟身邊圍成一圈，手裡拿著他的書包，把書包丟來丟去，邊丟邊笑。那個學弟伸手要拿，搆不到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看見了。他停在走廊中間，書包還掛在肩膀上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了一下：繼續走過去？假裝沒看見？告訴老師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三個男生比他高、比他壯。他知道他們是哪一班的。他知道自己這個瘦巴巴的身材，介入只會被嘲笑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站在那裡</w:t>
      </w:r>
      <w:r>
        <w:t xml:space="preserve"> 10 </w:t>
      </w:r>
      <w:r>
        <w:rPr>
          <w:rFonts w:hint="eastAsia"/>
        </w:rPr>
        <w:t xml:space="preserve">秒。心跳很快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然後他走過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不要這樣。」他說。聲音沒有他想像的那麼穩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中一個轉過頭：「你誰啊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聽見自己回答：「我是童軍團的，他是我學弟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不是一句很厲害的話。不是電影裡英雄說的話。只是一句平淡到甚至有點笨的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那三個男生互看了一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中一個聳聳肩，把書包丟回給學弟，走了。另外兩個跟著走，邊走邊罵了一兩句髒話，但走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學弟眼眶紅紅的。阿凱什麼都沒多說，蹲下幫他撿散落的鉛筆，裝回書包，遞給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學弟哽咽地說了「謝謝」。阿凱拍拍他的肩膀，繼續走自己的路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他躺在床上，才感覺到剛剛的心跳有多快。他發現自己的手在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：「</w:t>
      </w:r>
      <w:r>
        <w:rPr>
          <w:rFonts w:hint="eastAsia"/>
          <w:b/>
          <w:bCs/>
        </w:rPr>
        <w:t xml:space="preserve">原來『童軍是勇敢的』，不是『我不害怕』。是『我害怕，但我還是站出來。』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十年後，當他成為服務員的某個雨夜，看到一個剛入團的學妹被同學嘲笑制服老土，他會想起這個瘦弱的下午——想起一個十六歲的自己抖著手做出的那個選擇。</w:t>
      </w:r>
    </w:p>
    <w:bookmarkEnd w:id="14"/>
    <w:bookmarkStart w:id="15" w:name="六露營的咖哩快樂"/>
    <w:p>
      <w:pPr>
        <w:pStyle w:val="Heading3"/>
      </w:pPr>
      <w:r>
        <w:rPr>
          <w:rFonts w:hint="eastAsia"/>
        </w:rPr>
        <w:t xml:space="preserve">（六）</w:t>
      </w:r>
      <w:r>
        <w:rPr>
          <w:rFonts w:hint="eastAsia"/>
        </w:rPr>
        <w:t xml:space="preserve">露營的咖哩（快樂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10：快樂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快樂的</w:t>
      </w:r>
      <w:r>
        <w:rPr>
          <w:rFonts w:hint="eastAsia"/>
        </w:rPr>
        <w:t xml:space="preserve">」——童軍規律第</w:t>
      </w:r>
      <w:r>
        <w:t xml:space="preserve"> 10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第一次擔任主廚，是在小隊三天兩夜的露營。他做的是咖哩飯。簡單、不會失敗——至少他這樣以為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問題出在鹽。他緊張，加了一次鹽。幾分鐘後忘了，又加了一次。出鍋後他試喝了一口，當場僵住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開飯的時候，小隊員一臉勉強。小恩夾了一口，皺著眉。阿翔吃了兩口，沉默地拿起水壺。副小隊長慧君微笑著嚼著，沒說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種尷尬的氣氛，比咖哩還難消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宇知道，他可以裝沒事，可以默默吃完，可以等大家收碗時偷偷把廚餘倒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也可以——把這頓飯</w:t>
      </w:r>
      <w:r>
        <w:rPr>
          <w:rFonts w:hint="eastAsia"/>
          <w:b/>
          <w:bCs/>
        </w:rPr>
        <w:t xml:space="preserve">變成另一種東西</w:t>
      </w:r>
      <w:r>
        <w:t xml:space="preserve">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放下湯匙，站起來，深吸一口氣說：「我跟大家報告一下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全隊抬頭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今天太緊張，加了兩次鹽。」「下次我會先試吃。」「對不起，現在大家可以選——吃完它，或是配很多湯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停頓兩秒之後，副小隊長慧君大笑。阿翔也笑了。小恩也忍不住笑出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主廚，你下次還是煮飯。」慧君說。「我來顧鹽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頓飯，所有人配著很多很多的湯，把咖哩吃完了。一邊吃一邊笑，一邊取笑小宇的調味比賽，一邊互相加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一夜的營火，小隊還編了一個短劇叫《鹽水之亂》，小宇自己演自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月後再露營，小宇煮的咖哩剛剛好。大家什麼都沒說，但那天的飯，碗都見底了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童軍是快樂的</w:t>
      </w:r>
      <w:r>
        <w:rPr>
          <w:rFonts w:hint="eastAsia"/>
        </w:rPr>
        <w:t xml:space="preserve">」不是說童軍永遠不會煮鹹咖哩。是煮鹹了之後，能不能站起來，把它變成一個故事。</w:t>
      </w:r>
    </w:p>
    <w:bookmarkEnd w:id="15"/>
    <w:bookmarkStart w:id="16" w:name="七被分到最少的那一份公平"/>
    <w:p>
      <w:pPr>
        <w:pStyle w:val="Heading3"/>
      </w:pPr>
      <w:r>
        <w:rPr>
          <w:rFonts w:hint="eastAsia"/>
        </w:rPr>
        <w:t xml:space="preserve">（七）</w:t>
      </w:r>
      <w:r>
        <w:rPr>
          <w:rFonts w:hint="eastAsia"/>
        </w:rPr>
        <w:t xml:space="preserve">被分到最少的那一份（公平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12：公平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公平的</w:t>
      </w:r>
      <w:r>
        <w:rPr>
          <w:rFonts w:hint="eastAsia"/>
        </w:rPr>
        <w:t xml:space="preserve">」——童軍規律第</w:t>
      </w:r>
      <w:r>
        <w:t xml:space="preserve"> 12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露營第三天早晨，雨下了整夜。帳棚的角落滲了水。小婷負責分發早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炊事帳的桌上只有三個三明治——原本應該有四個，但其中一個在搬運時掉到泥地上，不能吃了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我們有四個人。」她算了一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他三個小隊員還在帳棚裡換濕掉的襪子。小婷在桌前站了一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的選擇很多：可以自己不吃。可以四個人都拿三分之三。可以乾脆說「先到先拿」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最後拿起最大的一個三明治，從中間切成兩半。把較大的那半放在最上面，較小的那半留給自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他人陸續來了。阿翔拿了一個完整的，沒注意到桌上只剩三個半。小宇看了一眼桌面，問：「咦，怎麼有半個？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笑笑：「我早餐前喝了牛奶，吃半個就夠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其實沒有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整個上午她肚子空空的。雨還在下，活動還在進行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她沒有抱怨。她也沒讓任何人發現她其實不夠飽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午吃飯的時候她才補了一些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天晚上副團長問她：「早上的事我聽說了。」小婷臉一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副團長說：「『童軍是公平的』，不是『每個人都得到一樣多』。是</w:t>
      </w:r>
      <w:r>
        <w:rPr>
          <w:rFonts w:hint="eastAsia"/>
          <w:b/>
          <w:bCs/>
        </w:rPr>
        <w:t xml:space="preserve">『讓每個人都得到他需要的』</w:t>
      </w:r>
      <w:r>
        <w:t xml:space="preserve">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「妳今天讓給夥伴的，比一個三明治多得多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婷沒說話。她想到：原來那種讓自己吃半個三明治的飽足感，不是從食物來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是</w:t>
      </w:r>
      <w:r>
        <w:rPr>
          <w:rFonts w:hint="eastAsia"/>
          <w:b/>
          <w:bCs/>
        </w:rPr>
        <w:t xml:space="preserve">從『做了該做的事』那種安定感</w:t>
      </w:r>
      <w:r>
        <w:rPr>
          <w:rFonts w:hint="eastAsia"/>
        </w:rPr>
        <w:t xml:space="preserve">來的。</w:t>
      </w:r>
    </w:p>
    <w:bookmarkEnd w:id="16"/>
    <w:bookmarkStart w:id="17" w:name="八沒丟的水勤儉"/>
    <w:p>
      <w:pPr>
        <w:pStyle w:val="Heading3"/>
      </w:pPr>
      <w:r>
        <w:rPr>
          <w:rFonts w:hint="eastAsia"/>
        </w:rPr>
        <w:t xml:space="preserve">（八）</w:t>
      </w:r>
      <w:r>
        <w:rPr>
          <w:rFonts w:hint="eastAsia"/>
        </w:rPr>
        <w:t xml:space="preserve">沒丟的水（勤儉）</w:t>
      </w:r>
    </w:p>
    <w:p>
      <w:pPr>
        <w:pStyle w:val="FirstParagraph"/>
      </w:pPr>
      <w:r>
        <w:rPr>
          <w:rFonts w:hint="eastAsia"/>
        </w:rPr>
        <w:t xml:space="preserve">情境</w:t>
      </w:r>
      <w:r>
        <w:t xml:space="preserve"> · </w:t>
      </w:r>
      <w:r>
        <w:rPr>
          <w:rFonts w:hint="eastAsia"/>
        </w:rPr>
        <w:t xml:space="preserve">規律</w:t>
      </w:r>
      <w:r>
        <w:t xml:space="preserve"> </w:t>
      </w:r>
      <w:r>
        <w:rPr>
          <w:rFonts w:hint="eastAsia"/>
        </w:rPr>
        <w:t xml:space="preserve">8：勤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勤儉的</w:t>
      </w:r>
      <w:r>
        <w:rPr>
          <w:rFonts w:hint="eastAsia"/>
        </w:rPr>
        <w:t xml:space="preserve">」——童軍規律第</w:t>
      </w:r>
      <w:r>
        <w:t xml:space="preserve"> 8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訓練營最後一天的下午，準備拔營。阿凱在收水壺。他打開蓋子，看見裡面還有半瓶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差點隨手倒掉。反正等等回家就有飲水機，反正下午背的東西已經夠重，反正——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反正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停下來，把蓋子又蓋回去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一個畫面：兩天前清晨，他們的小隊長阿翔，在水站前蹲著，認真地把水壺裝滿，又用布巾把瓶口擦乾淨。他當時還笑阿翔太認真。阿翔說：「水是費力氣搬上山來的。把它倒掉，不只是浪費水，是浪費別人扛上來的力氣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凱看著手裡的半瓶水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走到公用水桶旁，把那半瓶水倒進去——給最後一組要洗鍋子的人用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小事而已。所有人都已經在打包，沒有人注意到他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但那天晚上回家，他在浴室刷牙時想：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『勤儉』不只是省錢。</w:t>
      </w:r>
      <w:r>
        <w:t xml:space="preserve">」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是承認，我擁有的每一份東西，都是有人花力氣準備的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塊毛巾、那杯水、那盤飯、那個位置、那個機會、那個身分——都不是天上掉下來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關了水龍頭。不是因為要省水費。是因為他突然意識到，水是水公司的人送進管線的，是工程師花心思設計的，是大自然好不容易循環來的。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『勤儉』，</w:t>
      </w:r>
      <w:r>
        <w:rPr>
          <w:rFonts w:hint="eastAsia"/>
        </w:rPr>
        <w:t xml:space="preserve">」阿凱在心裡輕輕說，「</w:t>
      </w:r>
      <w:r>
        <w:rPr>
          <w:rFonts w:hint="eastAsia"/>
          <w:b/>
          <w:bCs/>
        </w:rPr>
        <w:t xml:space="preserve">是對所有看不見的人，一個遲來的、安靜的，謝謝。</w:t>
      </w:r>
      <w:r>
        <w:t xml:space="preserve">」</w:t>
      </w:r>
    </w:p>
    <w:bookmarkEnd w:id="17"/>
    <w:bookmarkStart w:id="19" w:name="九椅子工廠的兩個工人"/>
    <w:p>
      <w:pPr>
        <w:pStyle w:val="Heading3"/>
      </w:pPr>
      <w:r>
        <w:rPr>
          <w:rFonts w:hint="eastAsia"/>
        </w:rPr>
        <w:t xml:space="preserve">（九）</w:t>
      </w:r>
      <w:r>
        <w:rPr>
          <w:rFonts w:hint="eastAsia"/>
        </w:rPr>
        <w:t xml:space="preserve">椅子工廠的兩個工人</w:t>
      </w:r>
    </w:p>
    <w:p>
      <w:pPr>
        <w:pStyle w:val="FirstParagraph"/>
      </w:pPr>
      <w:r>
        <w:rPr>
          <w:rFonts w:hint="eastAsia"/>
        </w:rPr>
        <w:t xml:space="preserve">寓言</w:t>
      </w:r>
      <w:r>
        <w:t xml:space="preserve"> · </w:t>
      </w:r>
      <w:r>
        <w:rPr>
          <w:rFonts w:hint="eastAsia"/>
        </w:rPr>
        <w:t xml:space="preserve">誠實（職場情境改編）</w:t>
      </w:r>
    </w:p>
    <w:p>
      <w:pPr>
        <w:pStyle w:val="BodyText"/>
      </w:pPr>
      <w:r>
        <w:t xml:space="preserve">「</w:t>
      </w:r>
      <w:r>
        <w:rPr>
          <w:rFonts w:hint="eastAsia"/>
          <w:b/>
          <w:bCs/>
        </w:rPr>
        <w:t xml:space="preserve">童軍是誠實的</w:t>
      </w:r>
      <w:r>
        <w:rPr>
          <w:rFonts w:hint="eastAsia"/>
        </w:rPr>
        <w:t xml:space="preserve">」——童軍規律第</w:t>
      </w:r>
      <w:r>
        <w:t xml:space="preserve"> 1 </w:t>
      </w:r>
      <w:r>
        <w:rPr>
          <w:rFonts w:hint="eastAsia"/>
        </w:rPr>
        <w:t xml:space="preserve">條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多年前有一間家具工廠。老闆雇用了一群年輕人，用手工做椅子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工資是這樣算的——</w:t>
      </w:r>
      <w:r>
        <w:rPr>
          <w:rFonts w:hint="eastAsia"/>
          <w:b/>
          <w:bCs/>
        </w:rPr>
        <w:t xml:space="preserve">計件付酬</w:t>
      </w:r>
      <w:r>
        <w:rPr>
          <w:rFonts w:hint="eastAsia"/>
        </w:rPr>
        <w:t xml:space="preserve">，每個禮拜結算一次。但有一個條件：每張椅子要先通過品管檢驗，才算數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群年輕人裡，有兩個特別出色——阿富和漢勵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們兩個每週做出來的椅子數量都很多，而且品質都很穩定，不合格的比率極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時間過了幾年，工廠擴大規模，老闆需要找一個監工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想到的人選，就是阿富和漢勵之中的一個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要怎麼決定呢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如果你是那位老闆，你會怎麼做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位老闆想了一個辦法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某個禮拜一早晨，他召集所有工人開會。他宣布：「為了趕一批訂單，從今天起，</w:t>
      </w:r>
      <w:r>
        <w:rPr>
          <w:rFonts w:hint="eastAsia"/>
          <w:b/>
          <w:bCs/>
        </w:rPr>
        <w:t xml:space="preserve">不必管椅子有沒有通過檢驗，只要做出來，就計件付酬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工人們高興地散會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個禮拜結束，工廠的椅子產量爆增。但相對的——不合格率也直線上升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闆悄悄走到品管區，抽出阿富和漢勵分別做的椅子，一張一張檢查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阿富做的椅子，</w:t>
      </w:r>
      <w:r>
        <w:rPr>
          <w:rFonts w:hint="eastAsia"/>
          <w:b/>
          <w:bCs/>
        </w:rPr>
        <w:t xml:space="preserve">跟平常一樣好</w:t>
      </w:r>
      <w:r>
        <w:rPr>
          <w:rFonts w:hint="eastAsia"/>
        </w:rPr>
        <w:t xml:space="preserve">。不合格率仍然極低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漢勵做的椅子——</w:t>
      </w:r>
      <w:r>
        <w:rPr>
          <w:rFonts w:hint="eastAsia"/>
          <w:b/>
          <w:bCs/>
        </w:rPr>
        <w:t xml:space="preserve">有一半不合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闆站在品管區看了很久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他沒有把任何人叫來訓話。他只是默默把這個觀察記在心裡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幾天後，老闆宣布：「品管檢驗恢復原本的規定。」同時——「監工的職務，由</w:t>
      </w:r>
      <w:r>
        <w:rPr>
          <w:rFonts w:hint="eastAsia"/>
          <w:b/>
          <w:bCs/>
        </w:rPr>
        <w:t xml:space="preserve">阿富</w:t>
      </w:r>
      <w:r>
        <w:rPr>
          <w:rFonts w:hint="eastAsia"/>
        </w:rPr>
        <w:t xml:space="preserve">擔任。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漢勵很意外。他做的椅子數量，比阿富多了一倍。為什麼是阿富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老闆只跟他說了一句話：</w:t>
      </w:r>
    </w:p>
    <w:p>
      <w:pPr>
        <w:pStyle w:val="BodyText"/>
      </w:pPr>
      <w:r>
        <w:t xml:space="preserve">　　「</w:t>
      </w:r>
      <w:r>
        <w:rPr>
          <w:rFonts w:hint="eastAsia"/>
          <w:b/>
          <w:bCs/>
        </w:rPr>
        <w:t xml:space="preserve">誠實，不是有人盯著的時候才出現的東西。</w:t>
      </w:r>
      <w:r>
        <w:t xml:space="preserve">」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這個故事在童軍教育中常被引用——不只是因為它教「誠實」這個詞，而是因為它揭露了一個更深的事實：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一個人的</w:t>
      </w:r>
      <w:r>
        <w:rPr>
          <w:rFonts w:hint="eastAsia"/>
          <w:b/>
          <w:bCs/>
        </w:rPr>
        <w:t xml:space="preserve">品格</w:t>
      </w:r>
      <w:r>
        <w:rPr>
          <w:rFonts w:hint="eastAsia"/>
        </w:rPr>
        <w:t xml:space="preserve">，不是在被檢驗的時候展現的，而是</w:t>
      </w:r>
      <w:r>
        <w:rPr>
          <w:rFonts w:hint="eastAsia"/>
          <w:b/>
          <w:bCs/>
        </w:rPr>
        <w:t xml:space="preserve">在沒有檢驗的時候</w:t>
      </w:r>
      <w:r>
        <w:rPr>
          <w:rFonts w:hint="eastAsia"/>
        </w:rPr>
        <w:t xml:space="preserve">展現的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別人不檢查你的時候，你還會不會把椅子做好？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那才是「童軍是誠實的」這條規律，真正想問你的問題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來源參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此故事為現代職場道德寓言，常被引用為品格教育素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參考自新北市忠義國小體育教師整理之童軍故事集：</w:t>
      </w:r>
      <w:hyperlink r:id="rId18">
        <w:r>
          <w:rPr>
            <w:rStyle w:val="Hyperlink"/>
          </w:rPr>
          <w:t xml:space="preserve">web.ghes.ntpc.edu.tw/ghes_data/pricipal/phyteach/wolf/story.htm</w:t>
        </w:r>
      </w:hyperlink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8" Target="https://web.ghes.ntpc.edu.tw/ghes_data/pricipal/phyteach/wolf/sto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" Target="https://web.ghes.ntpc.edu.tw/ghes_data/pricipal/phyteach/wolf/sto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精神故事集 - 規律情境故事</dc:title>
  <dc:creator/>
  <dc:language>zh-TW</dc:language>
  <cp:keywords/>
  <dcterms:created xsi:type="dcterms:W3CDTF">2026-06-30T20:09:05Z</dcterms:created>
  <dcterms:modified xsi:type="dcterms:W3CDTF">2026-06-30T20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